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EB1" w:rsidRDefault="003C1CF8" w:rsidP="003C1CF8">
      <w:pPr>
        <w:jc w:val="center"/>
        <w:rPr>
          <w:rFonts w:ascii="Times New Roman" w:hAnsi="Times New Roman" w:cs="Times New Roman"/>
          <w:sz w:val="32"/>
          <w:szCs w:val="32"/>
        </w:rPr>
      </w:pPr>
      <w:r w:rsidRPr="003C1CF8">
        <w:rPr>
          <w:rFonts w:ascii="Times New Roman" w:hAnsi="Times New Roman" w:cs="Times New Roman"/>
          <w:sz w:val="32"/>
          <w:szCs w:val="32"/>
        </w:rPr>
        <w:t>SNAPCHAT:</w:t>
      </w:r>
    </w:p>
    <w:p w:rsidR="00631E4B" w:rsidRDefault="00631E4B" w:rsidP="003C1CF8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pendencies:</w:t>
      </w:r>
    </w:p>
    <w:p w:rsidR="00631E4B" w:rsidRDefault="00631E4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631E4B">
        <w:rPr>
          <w:rFonts w:ascii="Segoe UI" w:eastAsia="Times New Roman" w:hAnsi="Segoe UI" w:cs="Segoe UI"/>
          <w:color w:val="24292F"/>
          <w:sz w:val="24"/>
          <w:szCs w:val="24"/>
        </w:rPr>
        <w:t xml:space="preserve">yarn add </w:t>
      </w:r>
      <w:hyperlink r:id="rId5" w:history="1">
        <w:r w:rsidR="00D34273" w:rsidRPr="00326662">
          <w:rPr>
            <w:rStyle w:val="Hyperlink"/>
            <w:rFonts w:ascii="Segoe UI" w:eastAsia="Times New Roman" w:hAnsi="Segoe UI" w:cs="Segoe UI"/>
            <w:sz w:val="24"/>
            <w:szCs w:val="24"/>
          </w:rPr>
          <w:t>firebase@^8.10.0</w:t>
        </w:r>
      </w:hyperlink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webcam (camera)</w:t>
      </w:r>
    </w:p>
    <w:p w:rsidR="00FD2F91" w:rsidRDefault="00FD2F9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router-dom</w:t>
      </w:r>
    </w:p>
    <w:p w:rsidR="00370351" w:rsidRDefault="0037035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uuid</w:t>
      </w:r>
    </w:p>
    <w:p w:rsidR="008B3D43" w:rsidRDefault="008B3D4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timeago</w:t>
      </w:r>
      <w:bookmarkStart w:id="0" w:name="_GoBack"/>
      <w:bookmarkEnd w:id="0"/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Webcam feature: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8C76B9" w:rsidRPr="008C76B9" w:rsidRDefault="008C76B9" w:rsidP="008C76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Pr="00D34273" w:rsidRDefault="00D34273" w:rsidP="00D342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dvanced if needed: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etCameraImag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./../features/cameraSlice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setCameraImag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/preview'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45755" w:rsidRPr="00445755" w:rsidRDefault="00445755" w:rsidP="0044575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Pr="001921C8" w:rsidRDefault="001921C8" w:rsidP="001921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Default="001921C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Importing WebcamCapture.js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WebCamCaptur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WebCamCapture/WebCamCapture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}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react-router-dom"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Preview/Preview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__body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WebCamCaptur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preview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81847" w:rsidRPr="00B81847" w:rsidRDefault="00B81847" w:rsidP="00B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356283" w:rsidRDefault="0035628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nd it is working on browser now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Uploading image to firebase storage and creating collection of firestore</w:t>
      </w:r>
      <w:r w:rsidR="00E5214E">
        <w:rPr>
          <w:rFonts w:ascii="Segoe UI" w:eastAsia="Times New Roman" w:hAnsi="Segoe UI" w:cs="Segoe UI"/>
          <w:color w:val="24292F"/>
          <w:sz w:val="24"/>
          <w:szCs w:val="24"/>
        </w:rPr>
        <w:t xml:space="preserve"> containing image link and some extra stuff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Pr="00631E4B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Getting data from firestore</w:t>
      </w: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bsolute with translate: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webcamCaptur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webcamcapture__butt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d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iding Scrollbar but having scrollbar functionality working: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35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6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.44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left-radiu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right-radiu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rid from overflow scrollbar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::-webkit-scrollba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hiding scroll bar for edge, IE, firefox 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-ms-overflow-styl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scrollbar-width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631E4B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sectPr w:rsidR="00E83935" w:rsidRPr="006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1406F8"/>
    <w:multiLevelType w:val="multilevel"/>
    <w:tmpl w:val="0D8AA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bI0MzI3srA0MDJS0lEKTi0uzszPAykwqgUAtHawGSwAAAA="/>
  </w:docVars>
  <w:rsids>
    <w:rsidRoot w:val="00BA4BE8"/>
    <w:rsid w:val="00175F38"/>
    <w:rsid w:val="001921C8"/>
    <w:rsid w:val="001D2EE3"/>
    <w:rsid w:val="00356283"/>
    <w:rsid w:val="00370351"/>
    <w:rsid w:val="003C1CF8"/>
    <w:rsid w:val="00445755"/>
    <w:rsid w:val="005D2493"/>
    <w:rsid w:val="00631E4B"/>
    <w:rsid w:val="00734EB1"/>
    <w:rsid w:val="008B3D43"/>
    <w:rsid w:val="008C76B9"/>
    <w:rsid w:val="00B81847"/>
    <w:rsid w:val="00BA4BE8"/>
    <w:rsid w:val="00D34273"/>
    <w:rsid w:val="00DA418B"/>
    <w:rsid w:val="00E5214E"/>
    <w:rsid w:val="00E83935"/>
    <w:rsid w:val="00F62403"/>
    <w:rsid w:val="00FD2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CF8843-81D9-47D7-BAE8-E4764D48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2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7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8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0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4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9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6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rebase@%5e8.10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6</Pages>
  <Words>634</Words>
  <Characters>3618</Characters>
  <Application>Microsoft Office Word</Application>
  <DocSecurity>0</DocSecurity>
  <Lines>30</Lines>
  <Paragraphs>8</Paragraphs>
  <ScaleCrop>false</ScaleCrop>
  <Company/>
  <LinksUpToDate>false</LinksUpToDate>
  <CharactersWithSpaces>4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0</cp:revision>
  <dcterms:created xsi:type="dcterms:W3CDTF">2021-10-30T07:35:00Z</dcterms:created>
  <dcterms:modified xsi:type="dcterms:W3CDTF">2021-10-30T16:04:00Z</dcterms:modified>
</cp:coreProperties>
</file>